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255" w:type="dxa"/>
        <w:tblLook w:val="04A0" w:firstRow="1" w:lastRow="0" w:firstColumn="1" w:lastColumn="0" w:noHBand="0" w:noVBand="1"/>
      </w:tblPr>
      <w:tblGrid>
        <w:gridCol w:w="1072"/>
        <w:gridCol w:w="838"/>
        <w:gridCol w:w="917"/>
        <w:gridCol w:w="917"/>
        <w:gridCol w:w="945"/>
        <w:gridCol w:w="747"/>
        <w:gridCol w:w="850"/>
        <w:gridCol w:w="1449"/>
        <w:gridCol w:w="1440"/>
        <w:gridCol w:w="1781"/>
        <w:gridCol w:w="946"/>
        <w:gridCol w:w="1411"/>
        <w:gridCol w:w="942"/>
      </w:tblGrid>
      <w:tr w:rsidR="003A359B" w14:paraId="503AF243" w14:textId="77777777" w:rsidTr="00DA6CE0">
        <w:trPr>
          <w:trHeight w:val="440"/>
        </w:trPr>
        <w:tc>
          <w:tcPr>
            <w:tcW w:w="1072" w:type="dxa"/>
            <w:vMerge w:val="restart"/>
            <w:shd w:val="clear" w:color="auto" w:fill="F7CAAC" w:themeFill="accent2" w:themeFillTint="66"/>
            <w:vAlign w:val="center"/>
          </w:tcPr>
          <w:p w14:paraId="31625650" w14:textId="6515607C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Item Description</w:t>
            </w:r>
          </w:p>
        </w:tc>
        <w:tc>
          <w:tcPr>
            <w:tcW w:w="838" w:type="dxa"/>
            <w:vMerge w:val="restart"/>
            <w:shd w:val="clear" w:color="auto" w:fill="F7CAAC" w:themeFill="accent2" w:themeFillTint="66"/>
            <w:vAlign w:val="center"/>
          </w:tcPr>
          <w:p w14:paraId="249614AE" w14:textId="50A9F818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Vendor</w:t>
            </w:r>
          </w:p>
        </w:tc>
        <w:tc>
          <w:tcPr>
            <w:tcW w:w="917" w:type="dxa"/>
            <w:vMerge w:val="restart"/>
            <w:shd w:val="clear" w:color="auto" w:fill="F7CAAC" w:themeFill="accent2" w:themeFillTint="66"/>
            <w:vAlign w:val="center"/>
          </w:tcPr>
          <w:p w14:paraId="2CA413FB" w14:textId="5BE495D6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Purchase Date</w:t>
            </w:r>
          </w:p>
        </w:tc>
        <w:tc>
          <w:tcPr>
            <w:tcW w:w="917" w:type="dxa"/>
            <w:vMerge w:val="restart"/>
            <w:shd w:val="clear" w:color="auto" w:fill="F7CAAC" w:themeFill="accent2" w:themeFillTint="66"/>
            <w:vAlign w:val="center"/>
          </w:tcPr>
          <w:p w14:paraId="2D9F4393" w14:textId="03C49B66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Purchase Price</w:t>
            </w:r>
          </w:p>
        </w:tc>
        <w:tc>
          <w:tcPr>
            <w:tcW w:w="945" w:type="dxa"/>
            <w:vMerge w:val="restart"/>
            <w:shd w:val="clear" w:color="auto" w:fill="F7CAAC" w:themeFill="accent2" w:themeFillTint="66"/>
            <w:vAlign w:val="center"/>
          </w:tcPr>
          <w:p w14:paraId="51F02B81" w14:textId="07DA87CE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Date Included on Inventory</w:t>
            </w:r>
          </w:p>
        </w:tc>
        <w:tc>
          <w:tcPr>
            <w:tcW w:w="1597" w:type="dxa"/>
            <w:gridSpan w:val="2"/>
            <w:shd w:val="clear" w:color="auto" w:fill="F7CAAC" w:themeFill="accent2" w:themeFillTint="66"/>
            <w:vAlign w:val="center"/>
          </w:tcPr>
          <w:p w14:paraId="76762A23" w14:textId="4DC6AAC2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Identification</w:t>
            </w:r>
          </w:p>
        </w:tc>
        <w:tc>
          <w:tcPr>
            <w:tcW w:w="1449" w:type="dxa"/>
            <w:shd w:val="clear" w:color="auto" w:fill="F7CAAC" w:themeFill="accent2" w:themeFillTint="66"/>
            <w:vAlign w:val="center"/>
          </w:tcPr>
          <w:p w14:paraId="064EE00E" w14:textId="7D36B5B8" w:rsidR="003A359B" w:rsidRPr="00E36429" w:rsidRDefault="003A359B" w:rsidP="00DA6CE0">
            <w:pPr>
              <w:rPr>
                <w:b/>
                <w:bCs/>
                <w:sz w:val="18"/>
                <w:szCs w:val="18"/>
              </w:rPr>
            </w:pPr>
            <w:r w:rsidRPr="00E36429">
              <w:rPr>
                <w:b/>
                <w:bCs/>
                <w:sz w:val="18"/>
                <w:szCs w:val="18"/>
              </w:rPr>
              <w:t>Funding Source</w:t>
            </w:r>
          </w:p>
        </w:tc>
        <w:tc>
          <w:tcPr>
            <w:tcW w:w="1440" w:type="dxa"/>
            <w:vMerge w:val="restart"/>
            <w:shd w:val="clear" w:color="auto" w:fill="F7CAAC" w:themeFill="accent2" w:themeFillTint="66"/>
            <w:vAlign w:val="center"/>
          </w:tcPr>
          <w:p w14:paraId="1AF61FD4" w14:textId="70ACB27C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Specific Location</w:t>
            </w:r>
          </w:p>
        </w:tc>
        <w:tc>
          <w:tcPr>
            <w:tcW w:w="1781" w:type="dxa"/>
            <w:vMerge w:val="restart"/>
            <w:shd w:val="clear" w:color="auto" w:fill="F7CAAC" w:themeFill="accent2" w:themeFillTint="66"/>
            <w:vAlign w:val="center"/>
          </w:tcPr>
          <w:p w14:paraId="6F2FB7F8" w14:textId="4F9233D8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Use of Equipment</w:t>
            </w:r>
          </w:p>
        </w:tc>
        <w:tc>
          <w:tcPr>
            <w:tcW w:w="946" w:type="dxa"/>
            <w:vMerge w:val="restart"/>
            <w:shd w:val="clear" w:color="auto" w:fill="F7CAAC" w:themeFill="accent2" w:themeFillTint="66"/>
            <w:vAlign w:val="center"/>
          </w:tcPr>
          <w:p w14:paraId="14B18887" w14:textId="5816D5B0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Current Condition</w:t>
            </w:r>
          </w:p>
        </w:tc>
        <w:tc>
          <w:tcPr>
            <w:tcW w:w="1411" w:type="dxa"/>
            <w:vMerge w:val="restart"/>
            <w:shd w:val="clear" w:color="auto" w:fill="F7CAAC" w:themeFill="accent2" w:themeFillTint="66"/>
            <w:vAlign w:val="center"/>
          </w:tcPr>
          <w:p w14:paraId="4E321716" w14:textId="77777777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Deposition Data</w:t>
            </w:r>
          </w:p>
          <w:p w14:paraId="79CF5804" w14:textId="0C0D5C9A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2"/>
                <w:szCs w:val="12"/>
              </w:rPr>
              <w:t>Check all that apply</w:t>
            </w:r>
          </w:p>
        </w:tc>
        <w:tc>
          <w:tcPr>
            <w:tcW w:w="942" w:type="dxa"/>
            <w:vMerge w:val="restart"/>
            <w:shd w:val="clear" w:color="auto" w:fill="F7CAAC" w:themeFill="accent2" w:themeFillTint="66"/>
            <w:vAlign w:val="center"/>
          </w:tcPr>
          <w:p w14:paraId="22707B67" w14:textId="6922727E" w:rsidR="003A359B" w:rsidRPr="003A359B" w:rsidRDefault="003A359B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Physical Inventory date and initials</w:t>
            </w:r>
          </w:p>
        </w:tc>
      </w:tr>
      <w:tr w:rsidR="00DA6CE0" w14:paraId="2B5D9900" w14:textId="77777777" w:rsidTr="00DA6CE0">
        <w:trPr>
          <w:trHeight w:val="710"/>
        </w:trPr>
        <w:tc>
          <w:tcPr>
            <w:tcW w:w="1072" w:type="dxa"/>
            <w:vMerge/>
          </w:tcPr>
          <w:p w14:paraId="006CD800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838" w:type="dxa"/>
            <w:vMerge/>
          </w:tcPr>
          <w:p w14:paraId="6AA71B70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917" w:type="dxa"/>
            <w:vMerge/>
          </w:tcPr>
          <w:p w14:paraId="27D494AC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917" w:type="dxa"/>
            <w:vMerge/>
          </w:tcPr>
          <w:p w14:paraId="21584887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945" w:type="dxa"/>
            <w:vMerge/>
          </w:tcPr>
          <w:p w14:paraId="52E325CE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F7CAAC" w:themeFill="accent2" w:themeFillTint="66"/>
          </w:tcPr>
          <w:p w14:paraId="6F2E239A" w14:textId="583DF382" w:rsidR="00DA6CE0" w:rsidRPr="003A359B" w:rsidRDefault="00DA6CE0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Serial #</w:t>
            </w:r>
          </w:p>
        </w:tc>
        <w:tc>
          <w:tcPr>
            <w:tcW w:w="850" w:type="dxa"/>
            <w:shd w:val="clear" w:color="auto" w:fill="F7CAAC" w:themeFill="accent2" w:themeFillTint="66"/>
          </w:tcPr>
          <w:p w14:paraId="5818CDFE" w14:textId="34073FC4" w:rsidR="00DA6CE0" w:rsidRPr="003A359B" w:rsidRDefault="00DA6CE0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Internal Decal #</w:t>
            </w:r>
          </w:p>
        </w:tc>
        <w:tc>
          <w:tcPr>
            <w:tcW w:w="1449" w:type="dxa"/>
            <w:shd w:val="clear" w:color="auto" w:fill="F7CAAC" w:themeFill="accent2" w:themeFillTint="66"/>
          </w:tcPr>
          <w:p w14:paraId="114B34F1" w14:textId="7E577380" w:rsidR="00DA6CE0" w:rsidRPr="003A359B" w:rsidRDefault="00DA6CE0" w:rsidP="003A359B">
            <w:pPr>
              <w:jc w:val="center"/>
              <w:rPr>
                <w:b/>
                <w:bCs/>
                <w:sz w:val="18"/>
                <w:szCs w:val="18"/>
              </w:rPr>
            </w:pPr>
            <w:r w:rsidRPr="003A359B">
              <w:rPr>
                <w:b/>
                <w:bCs/>
                <w:sz w:val="18"/>
                <w:szCs w:val="18"/>
              </w:rPr>
              <w:t>Name and FY of</w:t>
            </w:r>
            <w:r>
              <w:rPr>
                <w:b/>
                <w:bCs/>
                <w:sz w:val="18"/>
                <w:szCs w:val="18"/>
              </w:rPr>
              <w:t xml:space="preserve"> Opportunity</w:t>
            </w:r>
            <w:r w:rsidRPr="003A359B">
              <w:rPr>
                <w:b/>
                <w:bCs/>
                <w:sz w:val="18"/>
                <w:szCs w:val="18"/>
              </w:rPr>
              <w:t xml:space="preserve"> Competitive Grant</w:t>
            </w:r>
          </w:p>
        </w:tc>
        <w:tc>
          <w:tcPr>
            <w:tcW w:w="1440" w:type="dxa"/>
            <w:vMerge/>
          </w:tcPr>
          <w:p w14:paraId="0D3ABB06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1781" w:type="dxa"/>
            <w:vMerge/>
          </w:tcPr>
          <w:p w14:paraId="212594DF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946" w:type="dxa"/>
            <w:vMerge/>
          </w:tcPr>
          <w:p w14:paraId="39CCF1A0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  <w:tc>
          <w:tcPr>
            <w:tcW w:w="1411" w:type="dxa"/>
            <w:vMerge/>
          </w:tcPr>
          <w:p w14:paraId="065E4CF6" w14:textId="2F9BA357" w:rsidR="00DA6CE0" w:rsidRPr="003A359B" w:rsidRDefault="00DA6CE0" w:rsidP="003A359B">
            <w:pPr>
              <w:rPr>
                <w:sz w:val="18"/>
                <w:szCs w:val="18"/>
              </w:rPr>
            </w:pPr>
          </w:p>
        </w:tc>
        <w:tc>
          <w:tcPr>
            <w:tcW w:w="942" w:type="dxa"/>
            <w:vMerge/>
          </w:tcPr>
          <w:p w14:paraId="6ABB37EE" w14:textId="77777777" w:rsidR="00DA6CE0" w:rsidRPr="00C776B3" w:rsidRDefault="00DA6CE0">
            <w:pPr>
              <w:rPr>
                <w:sz w:val="18"/>
                <w:szCs w:val="18"/>
              </w:rPr>
            </w:pPr>
          </w:p>
        </w:tc>
      </w:tr>
      <w:tr w:rsidR="00DA6CE0" w14:paraId="23C5796C" w14:textId="77777777" w:rsidTr="00DA6CE0">
        <w:trPr>
          <w:trHeight w:val="1388"/>
        </w:trPr>
        <w:tc>
          <w:tcPr>
            <w:tcW w:w="1072" w:type="dxa"/>
          </w:tcPr>
          <w:p w14:paraId="40C37249" w14:textId="77777777" w:rsidR="00DA6CE0" w:rsidRDefault="00DA6CE0" w:rsidP="003A359B"/>
        </w:tc>
        <w:tc>
          <w:tcPr>
            <w:tcW w:w="838" w:type="dxa"/>
          </w:tcPr>
          <w:p w14:paraId="250439D5" w14:textId="77777777" w:rsidR="00DA6CE0" w:rsidRDefault="00DA6CE0" w:rsidP="003A359B"/>
        </w:tc>
        <w:tc>
          <w:tcPr>
            <w:tcW w:w="917" w:type="dxa"/>
          </w:tcPr>
          <w:p w14:paraId="2E2B55A8" w14:textId="77777777" w:rsidR="00DA6CE0" w:rsidRDefault="00DA6CE0" w:rsidP="003A359B"/>
        </w:tc>
        <w:tc>
          <w:tcPr>
            <w:tcW w:w="917" w:type="dxa"/>
          </w:tcPr>
          <w:p w14:paraId="4F81C720" w14:textId="77777777" w:rsidR="00DA6CE0" w:rsidRDefault="00DA6CE0" w:rsidP="003A359B"/>
        </w:tc>
        <w:tc>
          <w:tcPr>
            <w:tcW w:w="945" w:type="dxa"/>
          </w:tcPr>
          <w:p w14:paraId="40C10033" w14:textId="77777777" w:rsidR="00DA6CE0" w:rsidRDefault="00DA6CE0" w:rsidP="003A359B"/>
        </w:tc>
        <w:tc>
          <w:tcPr>
            <w:tcW w:w="747" w:type="dxa"/>
          </w:tcPr>
          <w:p w14:paraId="47317BBE" w14:textId="77777777" w:rsidR="00DA6CE0" w:rsidRDefault="00DA6CE0" w:rsidP="003A359B"/>
        </w:tc>
        <w:tc>
          <w:tcPr>
            <w:tcW w:w="850" w:type="dxa"/>
          </w:tcPr>
          <w:p w14:paraId="50651259" w14:textId="77777777" w:rsidR="00DA6CE0" w:rsidRDefault="00DA6CE0" w:rsidP="003A359B"/>
        </w:tc>
        <w:tc>
          <w:tcPr>
            <w:tcW w:w="1449" w:type="dxa"/>
          </w:tcPr>
          <w:p w14:paraId="0C56D987" w14:textId="77777777" w:rsidR="00DA6CE0" w:rsidRDefault="00DA6CE0" w:rsidP="003A359B"/>
        </w:tc>
        <w:tc>
          <w:tcPr>
            <w:tcW w:w="1440" w:type="dxa"/>
          </w:tcPr>
          <w:p w14:paraId="7AE3D44D" w14:textId="77777777" w:rsidR="00DA6CE0" w:rsidRDefault="00DA6CE0" w:rsidP="003A359B"/>
        </w:tc>
        <w:tc>
          <w:tcPr>
            <w:tcW w:w="1781" w:type="dxa"/>
          </w:tcPr>
          <w:p w14:paraId="11548586" w14:textId="77777777" w:rsidR="00DA6CE0" w:rsidRDefault="00DA6CE0" w:rsidP="003A359B"/>
        </w:tc>
        <w:tc>
          <w:tcPr>
            <w:tcW w:w="946" w:type="dxa"/>
          </w:tcPr>
          <w:p w14:paraId="729324FE" w14:textId="77777777" w:rsidR="00DA6CE0" w:rsidRDefault="00DA6CE0" w:rsidP="003A359B"/>
        </w:tc>
        <w:tc>
          <w:tcPr>
            <w:tcW w:w="1411" w:type="dxa"/>
          </w:tcPr>
          <w:p w14:paraId="62B1CC5C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59F9DA15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613050B6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778B23FB" w14:textId="77777777" w:rsidR="00DA6CE0" w:rsidRPr="003A359B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Obsolete</w:t>
            </w:r>
          </w:p>
          <w:p w14:paraId="11FF10C6" w14:textId="77BBB7E7" w:rsidR="00DA6CE0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Lost/Stolen</w:t>
            </w:r>
          </w:p>
        </w:tc>
        <w:tc>
          <w:tcPr>
            <w:tcW w:w="942" w:type="dxa"/>
          </w:tcPr>
          <w:p w14:paraId="01333002" w14:textId="77777777" w:rsidR="00DA6CE0" w:rsidRDefault="00DA6CE0" w:rsidP="003A359B"/>
        </w:tc>
      </w:tr>
      <w:tr w:rsidR="00DA6CE0" w14:paraId="7BA6B685" w14:textId="77777777" w:rsidTr="00DA6CE0">
        <w:trPr>
          <w:trHeight w:val="1311"/>
        </w:trPr>
        <w:tc>
          <w:tcPr>
            <w:tcW w:w="1072" w:type="dxa"/>
          </w:tcPr>
          <w:p w14:paraId="69CFDCA8" w14:textId="77777777" w:rsidR="00DA6CE0" w:rsidRDefault="00DA6CE0" w:rsidP="003A359B"/>
        </w:tc>
        <w:tc>
          <w:tcPr>
            <w:tcW w:w="838" w:type="dxa"/>
          </w:tcPr>
          <w:p w14:paraId="6650F5C1" w14:textId="77777777" w:rsidR="00DA6CE0" w:rsidRDefault="00DA6CE0" w:rsidP="003A359B"/>
        </w:tc>
        <w:tc>
          <w:tcPr>
            <w:tcW w:w="917" w:type="dxa"/>
          </w:tcPr>
          <w:p w14:paraId="4AF0D1AB" w14:textId="77777777" w:rsidR="00DA6CE0" w:rsidRDefault="00DA6CE0" w:rsidP="003A359B"/>
        </w:tc>
        <w:tc>
          <w:tcPr>
            <w:tcW w:w="917" w:type="dxa"/>
          </w:tcPr>
          <w:p w14:paraId="13A85DD2" w14:textId="77777777" w:rsidR="00DA6CE0" w:rsidRDefault="00DA6CE0" w:rsidP="003A359B"/>
        </w:tc>
        <w:tc>
          <w:tcPr>
            <w:tcW w:w="945" w:type="dxa"/>
          </w:tcPr>
          <w:p w14:paraId="3D240CD1" w14:textId="77777777" w:rsidR="00DA6CE0" w:rsidRDefault="00DA6CE0" w:rsidP="003A359B"/>
        </w:tc>
        <w:tc>
          <w:tcPr>
            <w:tcW w:w="747" w:type="dxa"/>
          </w:tcPr>
          <w:p w14:paraId="2B0C8B5D" w14:textId="77777777" w:rsidR="00DA6CE0" w:rsidRDefault="00DA6CE0" w:rsidP="003A359B"/>
        </w:tc>
        <w:tc>
          <w:tcPr>
            <w:tcW w:w="850" w:type="dxa"/>
          </w:tcPr>
          <w:p w14:paraId="1B4B35AB" w14:textId="77777777" w:rsidR="00DA6CE0" w:rsidRDefault="00DA6CE0" w:rsidP="003A359B"/>
        </w:tc>
        <w:tc>
          <w:tcPr>
            <w:tcW w:w="1449" w:type="dxa"/>
          </w:tcPr>
          <w:p w14:paraId="48D7636D" w14:textId="77777777" w:rsidR="00DA6CE0" w:rsidRDefault="00DA6CE0" w:rsidP="003A359B"/>
        </w:tc>
        <w:tc>
          <w:tcPr>
            <w:tcW w:w="1440" w:type="dxa"/>
          </w:tcPr>
          <w:p w14:paraId="0A0E20F8" w14:textId="77777777" w:rsidR="00DA6CE0" w:rsidRDefault="00DA6CE0" w:rsidP="003A359B"/>
        </w:tc>
        <w:tc>
          <w:tcPr>
            <w:tcW w:w="1781" w:type="dxa"/>
          </w:tcPr>
          <w:p w14:paraId="5B1391CC" w14:textId="77777777" w:rsidR="00DA6CE0" w:rsidRDefault="00DA6CE0" w:rsidP="003A359B"/>
        </w:tc>
        <w:tc>
          <w:tcPr>
            <w:tcW w:w="946" w:type="dxa"/>
          </w:tcPr>
          <w:p w14:paraId="18CD38CC" w14:textId="77777777" w:rsidR="00DA6CE0" w:rsidRDefault="00DA6CE0" w:rsidP="003A359B"/>
        </w:tc>
        <w:tc>
          <w:tcPr>
            <w:tcW w:w="1411" w:type="dxa"/>
          </w:tcPr>
          <w:p w14:paraId="27FA9780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5392CA89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4170DD16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14089CFD" w14:textId="329A2370" w:rsidR="00DA6CE0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Obsolete Lost/Stolen</w:t>
            </w:r>
          </w:p>
        </w:tc>
        <w:tc>
          <w:tcPr>
            <w:tcW w:w="942" w:type="dxa"/>
          </w:tcPr>
          <w:p w14:paraId="297B5633" w14:textId="77777777" w:rsidR="00DA6CE0" w:rsidRDefault="00DA6CE0" w:rsidP="003A359B"/>
        </w:tc>
      </w:tr>
      <w:tr w:rsidR="00DA6CE0" w14:paraId="38B51EB3" w14:textId="77777777" w:rsidTr="00DA6CE0">
        <w:trPr>
          <w:trHeight w:val="1388"/>
        </w:trPr>
        <w:tc>
          <w:tcPr>
            <w:tcW w:w="1072" w:type="dxa"/>
          </w:tcPr>
          <w:p w14:paraId="45B4FDE8" w14:textId="77777777" w:rsidR="00DA6CE0" w:rsidRDefault="00DA6CE0" w:rsidP="003A359B"/>
        </w:tc>
        <w:tc>
          <w:tcPr>
            <w:tcW w:w="838" w:type="dxa"/>
          </w:tcPr>
          <w:p w14:paraId="4B7D9535" w14:textId="77777777" w:rsidR="00DA6CE0" w:rsidRDefault="00DA6CE0" w:rsidP="003A359B"/>
        </w:tc>
        <w:tc>
          <w:tcPr>
            <w:tcW w:w="917" w:type="dxa"/>
          </w:tcPr>
          <w:p w14:paraId="2BD1E99F" w14:textId="77777777" w:rsidR="00DA6CE0" w:rsidRDefault="00DA6CE0" w:rsidP="003A359B"/>
        </w:tc>
        <w:tc>
          <w:tcPr>
            <w:tcW w:w="917" w:type="dxa"/>
          </w:tcPr>
          <w:p w14:paraId="2EFC4AA9" w14:textId="77777777" w:rsidR="00DA6CE0" w:rsidRDefault="00DA6CE0" w:rsidP="003A359B"/>
        </w:tc>
        <w:tc>
          <w:tcPr>
            <w:tcW w:w="945" w:type="dxa"/>
          </w:tcPr>
          <w:p w14:paraId="1FC8FD54" w14:textId="77777777" w:rsidR="00DA6CE0" w:rsidRDefault="00DA6CE0" w:rsidP="003A359B"/>
        </w:tc>
        <w:tc>
          <w:tcPr>
            <w:tcW w:w="747" w:type="dxa"/>
          </w:tcPr>
          <w:p w14:paraId="7CAB4160" w14:textId="77777777" w:rsidR="00DA6CE0" w:rsidRDefault="00DA6CE0" w:rsidP="003A359B"/>
        </w:tc>
        <w:tc>
          <w:tcPr>
            <w:tcW w:w="850" w:type="dxa"/>
          </w:tcPr>
          <w:p w14:paraId="50F7F31D" w14:textId="77777777" w:rsidR="00DA6CE0" w:rsidRDefault="00DA6CE0" w:rsidP="003A359B"/>
        </w:tc>
        <w:tc>
          <w:tcPr>
            <w:tcW w:w="1449" w:type="dxa"/>
          </w:tcPr>
          <w:p w14:paraId="4D8B7CB1" w14:textId="77777777" w:rsidR="00DA6CE0" w:rsidRDefault="00DA6CE0" w:rsidP="003A359B"/>
        </w:tc>
        <w:tc>
          <w:tcPr>
            <w:tcW w:w="1440" w:type="dxa"/>
          </w:tcPr>
          <w:p w14:paraId="7B3B80AB" w14:textId="77777777" w:rsidR="00DA6CE0" w:rsidRDefault="00DA6CE0" w:rsidP="003A359B"/>
        </w:tc>
        <w:tc>
          <w:tcPr>
            <w:tcW w:w="1781" w:type="dxa"/>
          </w:tcPr>
          <w:p w14:paraId="34C40F51" w14:textId="77777777" w:rsidR="00DA6CE0" w:rsidRDefault="00DA6CE0" w:rsidP="003A359B"/>
        </w:tc>
        <w:tc>
          <w:tcPr>
            <w:tcW w:w="946" w:type="dxa"/>
          </w:tcPr>
          <w:p w14:paraId="608C5F2E" w14:textId="77777777" w:rsidR="00DA6CE0" w:rsidRDefault="00DA6CE0" w:rsidP="003A359B"/>
        </w:tc>
        <w:tc>
          <w:tcPr>
            <w:tcW w:w="1411" w:type="dxa"/>
          </w:tcPr>
          <w:p w14:paraId="21217297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1B35CE85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7A40789D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67E102B4" w14:textId="77777777" w:rsidR="00DA6CE0" w:rsidRPr="003A359B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Obsolete</w:t>
            </w:r>
          </w:p>
          <w:p w14:paraId="042C4FDE" w14:textId="5B4E5A09" w:rsidR="00DA6CE0" w:rsidRDefault="00DA6CE0" w:rsidP="003A359B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18"/>
                <w:szCs w:val="18"/>
              </w:rPr>
              <w:t>Lost/Stolen</w:t>
            </w:r>
          </w:p>
        </w:tc>
        <w:tc>
          <w:tcPr>
            <w:tcW w:w="942" w:type="dxa"/>
          </w:tcPr>
          <w:p w14:paraId="33009732" w14:textId="77777777" w:rsidR="00DA6CE0" w:rsidRDefault="00DA6CE0" w:rsidP="003A359B"/>
        </w:tc>
      </w:tr>
      <w:tr w:rsidR="00DA6CE0" w14:paraId="713CDE6D" w14:textId="77777777" w:rsidTr="00DA6CE0">
        <w:trPr>
          <w:trHeight w:val="1311"/>
        </w:trPr>
        <w:tc>
          <w:tcPr>
            <w:tcW w:w="1072" w:type="dxa"/>
          </w:tcPr>
          <w:p w14:paraId="17678216" w14:textId="77777777" w:rsidR="00DA6CE0" w:rsidRDefault="00DA6CE0" w:rsidP="003A359B"/>
        </w:tc>
        <w:tc>
          <w:tcPr>
            <w:tcW w:w="838" w:type="dxa"/>
          </w:tcPr>
          <w:p w14:paraId="78F63D49" w14:textId="77777777" w:rsidR="00DA6CE0" w:rsidRDefault="00DA6CE0" w:rsidP="003A359B"/>
        </w:tc>
        <w:tc>
          <w:tcPr>
            <w:tcW w:w="917" w:type="dxa"/>
          </w:tcPr>
          <w:p w14:paraId="199A1BAC" w14:textId="77777777" w:rsidR="00DA6CE0" w:rsidRDefault="00DA6CE0" w:rsidP="003A359B"/>
        </w:tc>
        <w:tc>
          <w:tcPr>
            <w:tcW w:w="917" w:type="dxa"/>
          </w:tcPr>
          <w:p w14:paraId="48245C97" w14:textId="77777777" w:rsidR="00DA6CE0" w:rsidRDefault="00DA6CE0" w:rsidP="003A359B"/>
        </w:tc>
        <w:tc>
          <w:tcPr>
            <w:tcW w:w="945" w:type="dxa"/>
          </w:tcPr>
          <w:p w14:paraId="3600F528" w14:textId="77777777" w:rsidR="00DA6CE0" w:rsidRDefault="00DA6CE0" w:rsidP="003A359B"/>
        </w:tc>
        <w:tc>
          <w:tcPr>
            <w:tcW w:w="747" w:type="dxa"/>
          </w:tcPr>
          <w:p w14:paraId="5DC9D360" w14:textId="77777777" w:rsidR="00DA6CE0" w:rsidRDefault="00DA6CE0" w:rsidP="003A359B"/>
        </w:tc>
        <w:tc>
          <w:tcPr>
            <w:tcW w:w="850" w:type="dxa"/>
          </w:tcPr>
          <w:p w14:paraId="22BEED88" w14:textId="77777777" w:rsidR="00DA6CE0" w:rsidRDefault="00DA6CE0" w:rsidP="003A359B"/>
        </w:tc>
        <w:tc>
          <w:tcPr>
            <w:tcW w:w="1449" w:type="dxa"/>
          </w:tcPr>
          <w:p w14:paraId="19B0B0BD" w14:textId="77777777" w:rsidR="00DA6CE0" w:rsidRDefault="00DA6CE0" w:rsidP="003A359B"/>
        </w:tc>
        <w:tc>
          <w:tcPr>
            <w:tcW w:w="1440" w:type="dxa"/>
          </w:tcPr>
          <w:p w14:paraId="2A790D84" w14:textId="77777777" w:rsidR="00DA6CE0" w:rsidRDefault="00DA6CE0" w:rsidP="003A359B"/>
        </w:tc>
        <w:tc>
          <w:tcPr>
            <w:tcW w:w="1781" w:type="dxa"/>
          </w:tcPr>
          <w:p w14:paraId="0108460B" w14:textId="77777777" w:rsidR="00DA6CE0" w:rsidRDefault="00DA6CE0" w:rsidP="003A359B"/>
        </w:tc>
        <w:tc>
          <w:tcPr>
            <w:tcW w:w="946" w:type="dxa"/>
          </w:tcPr>
          <w:p w14:paraId="3573B33E" w14:textId="77777777" w:rsidR="00DA6CE0" w:rsidRDefault="00DA6CE0" w:rsidP="003A359B"/>
        </w:tc>
        <w:tc>
          <w:tcPr>
            <w:tcW w:w="1411" w:type="dxa"/>
          </w:tcPr>
          <w:p w14:paraId="7BA17CAA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7D387360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79AF202F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14237712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bsolete</w:t>
            </w:r>
          </w:p>
          <w:p w14:paraId="32B0218D" w14:textId="21494D34" w:rsidR="00DA6CE0" w:rsidRPr="003A359B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A359B">
              <w:rPr>
                <w:sz w:val="18"/>
                <w:szCs w:val="18"/>
              </w:rPr>
              <w:t>Lost/Stolen</w:t>
            </w:r>
          </w:p>
        </w:tc>
        <w:tc>
          <w:tcPr>
            <w:tcW w:w="942" w:type="dxa"/>
          </w:tcPr>
          <w:p w14:paraId="2A03DCDD" w14:textId="77777777" w:rsidR="00DA6CE0" w:rsidRDefault="00DA6CE0" w:rsidP="003A359B"/>
        </w:tc>
      </w:tr>
      <w:tr w:rsidR="00DA6CE0" w14:paraId="77334C5F" w14:textId="77777777" w:rsidTr="00DA6CE0">
        <w:trPr>
          <w:trHeight w:val="1311"/>
        </w:trPr>
        <w:tc>
          <w:tcPr>
            <w:tcW w:w="1072" w:type="dxa"/>
          </w:tcPr>
          <w:p w14:paraId="169AA7A2" w14:textId="77777777" w:rsidR="00DA6CE0" w:rsidRDefault="00DA6CE0" w:rsidP="003A359B"/>
        </w:tc>
        <w:tc>
          <w:tcPr>
            <w:tcW w:w="838" w:type="dxa"/>
          </w:tcPr>
          <w:p w14:paraId="461DC21A" w14:textId="77777777" w:rsidR="00DA6CE0" w:rsidRDefault="00DA6CE0" w:rsidP="003A359B"/>
        </w:tc>
        <w:tc>
          <w:tcPr>
            <w:tcW w:w="917" w:type="dxa"/>
          </w:tcPr>
          <w:p w14:paraId="7EAC2786" w14:textId="77777777" w:rsidR="00DA6CE0" w:rsidRDefault="00DA6CE0" w:rsidP="003A359B"/>
        </w:tc>
        <w:tc>
          <w:tcPr>
            <w:tcW w:w="917" w:type="dxa"/>
          </w:tcPr>
          <w:p w14:paraId="2D7535D8" w14:textId="77777777" w:rsidR="00DA6CE0" w:rsidRDefault="00DA6CE0" w:rsidP="003A359B"/>
        </w:tc>
        <w:tc>
          <w:tcPr>
            <w:tcW w:w="945" w:type="dxa"/>
          </w:tcPr>
          <w:p w14:paraId="049F642F" w14:textId="77777777" w:rsidR="00DA6CE0" w:rsidRDefault="00DA6CE0" w:rsidP="003A359B"/>
        </w:tc>
        <w:tc>
          <w:tcPr>
            <w:tcW w:w="747" w:type="dxa"/>
          </w:tcPr>
          <w:p w14:paraId="71D301D7" w14:textId="77777777" w:rsidR="00DA6CE0" w:rsidRDefault="00DA6CE0" w:rsidP="003A359B"/>
        </w:tc>
        <w:tc>
          <w:tcPr>
            <w:tcW w:w="850" w:type="dxa"/>
          </w:tcPr>
          <w:p w14:paraId="46FA79BC" w14:textId="77777777" w:rsidR="00DA6CE0" w:rsidRDefault="00DA6CE0" w:rsidP="003A359B"/>
        </w:tc>
        <w:tc>
          <w:tcPr>
            <w:tcW w:w="1449" w:type="dxa"/>
          </w:tcPr>
          <w:p w14:paraId="7267FD6A" w14:textId="77777777" w:rsidR="00DA6CE0" w:rsidRDefault="00DA6CE0" w:rsidP="003A359B"/>
        </w:tc>
        <w:tc>
          <w:tcPr>
            <w:tcW w:w="1440" w:type="dxa"/>
          </w:tcPr>
          <w:p w14:paraId="1A71B5AF" w14:textId="77777777" w:rsidR="00DA6CE0" w:rsidRDefault="00DA6CE0" w:rsidP="003A359B"/>
        </w:tc>
        <w:tc>
          <w:tcPr>
            <w:tcW w:w="1781" w:type="dxa"/>
          </w:tcPr>
          <w:p w14:paraId="1753BCE3" w14:textId="77777777" w:rsidR="00DA6CE0" w:rsidRDefault="00DA6CE0" w:rsidP="003A359B"/>
        </w:tc>
        <w:tc>
          <w:tcPr>
            <w:tcW w:w="946" w:type="dxa"/>
          </w:tcPr>
          <w:p w14:paraId="028220CB" w14:textId="77777777" w:rsidR="00DA6CE0" w:rsidRDefault="00DA6CE0" w:rsidP="003A359B"/>
        </w:tc>
        <w:tc>
          <w:tcPr>
            <w:tcW w:w="1411" w:type="dxa"/>
          </w:tcPr>
          <w:p w14:paraId="711E232C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maged</w:t>
            </w:r>
          </w:p>
          <w:p w14:paraId="2C38405A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rplus</w:t>
            </w:r>
          </w:p>
          <w:p w14:paraId="05098FCB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de-in</w:t>
            </w:r>
          </w:p>
          <w:p w14:paraId="5ADE2314" w14:textId="77777777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bsolete</w:t>
            </w:r>
          </w:p>
          <w:p w14:paraId="5530B46E" w14:textId="16F4A949" w:rsidR="00DA6CE0" w:rsidRDefault="00DA6CE0" w:rsidP="003A359B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A359B">
              <w:rPr>
                <w:sz w:val="18"/>
                <w:szCs w:val="18"/>
              </w:rPr>
              <w:t>Lost/Stolen</w:t>
            </w:r>
          </w:p>
        </w:tc>
        <w:tc>
          <w:tcPr>
            <w:tcW w:w="942" w:type="dxa"/>
          </w:tcPr>
          <w:p w14:paraId="4886D201" w14:textId="77777777" w:rsidR="00DA6CE0" w:rsidRDefault="00DA6CE0" w:rsidP="003A359B"/>
        </w:tc>
      </w:tr>
    </w:tbl>
    <w:p w14:paraId="02B390A0" w14:textId="27C6DBB4" w:rsidR="00D01438" w:rsidRDefault="00D01438"/>
    <w:sectPr w:rsidR="00D01438" w:rsidSect="001359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7705F" w14:textId="77777777" w:rsidR="00E6197B" w:rsidRDefault="00E6197B" w:rsidP="00C776B3">
      <w:pPr>
        <w:spacing w:after="0" w:line="240" w:lineRule="auto"/>
      </w:pPr>
      <w:r>
        <w:separator/>
      </w:r>
    </w:p>
  </w:endnote>
  <w:endnote w:type="continuationSeparator" w:id="0">
    <w:p w14:paraId="281F4380" w14:textId="77777777" w:rsidR="00E6197B" w:rsidRDefault="00E6197B" w:rsidP="00C77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0CB40" w14:textId="77777777" w:rsidR="002849B0" w:rsidRDefault="002849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7E1CB" w14:textId="54D1FE73" w:rsidR="0013590B" w:rsidRDefault="0013590B" w:rsidP="0013590B">
    <w:pPr>
      <w:jc w:val="right"/>
      <w:rPr>
        <w:b/>
        <w:bCs/>
      </w:rPr>
    </w:pPr>
    <w:r>
      <w:rPr>
        <w:b/>
        <w:bCs/>
      </w:rPr>
      <w:t xml:space="preserve">  </w:t>
    </w:r>
    <w:r w:rsidRPr="00B640E6">
      <w:rPr>
        <w:b/>
        <w:bCs/>
      </w:rPr>
      <w:t xml:space="preserve">Page </w:t>
    </w:r>
    <w:r w:rsidRPr="00B640E6">
      <w:rPr>
        <w:b/>
        <w:bCs/>
      </w:rPr>
      <w:fldChar w:fldCharType="begin"/>
    </w:r>
    <w:r w:rsidRPr="00B640E6">
      <w:rPr>
        <w:b/>
        <w:bCs/>
      </w:rPr>
      <w:instrText xml:space="preserve"> PAGE  \* Arabic  \* MERGEFORMAT </w:instrText>
    </w:r>
    <w:r w:rsidRPr="00B640E6">
      <w:rPr>
        <w:b/>
        <w:bCs/>
      </w:rPr>
      <w:fldChar w:fldCharType="separate"/>
    </w:r>
    <w:r>
      <w:rPr>
        <w:b/>
        <w:bCs/>
      </w:rPr>
      <w:t>1</w:t>
    </w:r>
    <w:r w:rsidRPr="00B640E6">
      <w:rPr>
        <w:b/>
        <w:bCs/>
      </w:rPr>
      <w:fldChar w:fldCharType="end"/>
    </w:r>
    <w:r w:rsidRPr="00B640E6">
      <w:rPr>
        <w:b/>
        <w:bCs/>
      </w:rPr>
      <w:t xml:space="preserve"> of </w:t>
    </w:r>
    <w:r w:rsidRPr="00B640E6">
      <w:rPr>
        <w:b/>
        <w:bCs/>
      </w:rPr>
      <w:fldChar w:fldCharType="begin"/>
    </w:r>
    <w:r w:rsidRPr="00B640E6">
      <w:rPr>
        <w:b/>
        <w:bCs/>
      </w:rPr>
      <w:instrText xml:space="preserve"> NUMPAGES  \* Arabic  \* MERGEFORMAT </w:instrText>
    </w:r>
    <w:r w:rsidRPr="00B640E6">
      <w:rPr>
        <w:b/>
        <w:bCs/>
      </w:rPr>
      <w:fldChar w:fldCharType="separate"/>
    </w:r>
    <w:r>
      <w:rPr>
        <w:b/>
        <w:bCs/>
      </w:rPr>
      <w:t>2</w:t>
    </w:r>
    <w:r w:rsidRPr="00B640E6">
      <w:rPr>
        <w:b/>
        <w:bCs/>
      </w:rPr>
      <w:fldChar w:fldCharType="end"/>
    </w:r>
  </w:p>
  <w:p w14:paraId="53F53832" w14:textId="77777777" w:rsidR="00A1470A" w:rsidRDefault="00A147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23CC4" w14:textId="77777777" w:rsidR="002849B0" w:rsidRDefault="002849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4E59E" w14:textId="77777777" w:rsidR="00E6197B" w:rsidRDefault="00E6197B" w:rsidP="00C776B3">
      <w:pPr>
        <w:spacing w:after="0" w:line="240" w:lineRule="auto"/>
      </w:pPr>
      <w:r>
        <w:separator/>
      </w:r>
    </w:p>
  </w:footnote>
  <w:footnote w:type="continuationSeparator" w:id="0">
    <w:p w14:paraId="0AA15598" w14:textId="77777777" w:rsidR="00E6197B" w:rsidRDefault="00E6197B" w:rsidP="00C77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F7119" w14:textId="7976BA13" w:rsidR="008A2198" w:rsidRDefault="002849B0">
    <w:pPr>
      <w:pStyle w:val="Header"/>
    </w:pPr>
    <w:r>
      <w:rPr>
        <w:noProof/>
      </w:rPr>
      <w:pict w14:anchorId="606ABA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344547" o:spid="_x0000_s1029" type="#_x0000_t136" style="position:absolute;margin-left:0;margin-top:0;width:323.5pt;height:4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" string="OPPORTUNITY GRAN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4FA9E" w14:textId="0ACA4BC8" w:rsidR="00F31E68" w:rsidRDefault="002849B0" w:rsidP="0013590B">
    <w:pPr>
      <w:rPr>
        <w:b/>
        <w:bCs/>
      </w:rPr>
    </w:pPr>
    <w:r>
      <w:rPr>
        <w:noProof/>
      </w:rPr>
      <w:pict w14:anchorId="62C3C0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344548" o:spid="_x0000_s1030" type="#_x0000_t136" style="position:absolute;margin-left:0;margin-top:0;width:323.5pt;height:4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" string="OPPORTUNITY GRANT"/>
        </v:shape>
      </w:pict>
    </w:r>
    <w:r w:rsidR="0013590B">
      <w:rPr>
        <w:noProof/>
      </w:rPr>
      <w:drawing>
        <wp:inline distT="0" distB="0" distL="0" distR="0" wp14:anchorId="16FD0E12" wp14:editId="3DABD71C">
          <wp:extent cx="1114425" cy="533246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32732" cy="5420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3590B">
      <w:rPr>
        <w:b/>
        <w:bCs/>
      </w:rPr>
      <w:tab/>
    </w:r>
    <w:r w:rsidR="0013590B">
      <w:rPr>
        <w:b/>
        <w:bCs/>
      </w:rPr>
      <w:tab/>
    </w:r>
    <w:r w:rsidR="0013590B">
      <w:rPr>
        <w:b/>
        <w:bCs/>
      </w:rPr>
      <w:tab/>
    </w:r>
    <w:r w:rsidR="00171B5E">
      <w:rPr>
        <w:b/>
        <w:bCs/>
      </w:rPr>
      <w:t xml:space="preserve">Opportunity </w:t>
    </w:r>
    <w:r w:rsidR="00F31E68" w:rsidRPr="00B640E6">
      <w:rPr>
        <w:b/>
        <w:bCs/>
      </w:rPr>
      <w:t>Competitive Grant</w:t>
    </w:r>
    <w:r w:rsidR="0013590B">
      <w:rPr>
        <w:b/>
        <w:bCs/>
      </w:rPr>
      <w:t>-------</w:t>
    </w:r>
    <w:r w:rsidR="00F31E68">
      <w:rPr>
        <w:b/>
        <w:bCs/>
      </w:rPr>
      <w:t>Federal Inventory Report</w:t>
    </w:r>
    <w:r w:rsidR="00F31E68" w:rsidRPr="00B640E6">
      <w:rPr>
        <w:b/>
        <w:bCs/>
      </w:rPr>
      <w:t xml:space="preserve"> Form</w:t>
    </w:r>
    <w:r w:rsidR="0013590B">
      <w:rPr>
        <w:b/>
        <w:bCs/>
      </w:rPr>
      <w:t xml:space="preserve">    </w:t>
    </w:r>
    <w:r w:rsidR="0013590B">
      <w:rPr>
        <w:b/>
        <w:bCs/>
      </w:rPr>
      <w:tab/>
    </w:r>
    <w:r w:rsidR="0013590B">
      <w:rPr>
        <w:b/>
        <w:bCs/>
      </w:rPr>
      <w:tab/>
    </w:r>
    <w:r w:rsidR="0013590B">
      <w:rPr>
        <w:b/>
        <w:bCs/>
      </w:rPr>
      <w:tab/>
    </w:r>
    <w:r w:rsidR="0013590B">
      <w:rPr>
        <w:b/>
        <w:bCs/>
      </w:rPr>
      <w:tab/>
      <w:t xml:space="preserve">    </w:t>
    </w:r>
  </w:p>
  <w:p w14:paraId="1C5D8A4A" w14:textId="7E86FB9A" w:rsidR="0013590B" w:rsidRDefault="0013590B" w:rsidP="0013590B">
    <w:pPr>
      <w:jc w:val="center"/>
      <w:rPr>
        <w:b/>
        <w:bCs/>
      </w:rPr>
    </w:pPr>
    <w:bookmarkStart w:id="0" w:name="_Hlk49170313"/>
    <w:r>
      <w:rPr>
        <w:b/>
        <w:bCs/>
      </w:rPr>
      <w:t>District:  ______________________________________</w:t>
    </w:r>
  </w:p>
  <w:p w14:paraId="3C790899" w14:textId="701A9C41" w:rsidR="0013590B" w:rsidRDefault="0013590B" w:rsidP="0013590B">
    <w:pPr>
      <w:jc w:val="center"/>
      <w:rPr>
        <w:b/>
        <w:bCs/>
      </w:rPr>
    </w:pPr>
    <w:r>
      <w:rPr>
        <w:b/>
        <w:bCs/>
      </w:rPr>
      <w:t>School:  ______________________________________</w:t>
    </w:r>
  </w:p>
  <w:bookmarkEnd w:id="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563D0" w14:textId="1D247EF8" w:rsidR="008A2198" w:rsidRDefault="002849B0">
    <w:pPr>
      <w:pStyle w:val="Header"/>
    </w:pPr>
    <w:r>
      <w:rPr>
        <w:noProof/>
      </w:rPr>
      <w:pict w14:anchorId="5E5FD2B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344546" o:spid="_x0000_s1028" type="#_x0000_t136" style="position:absolute;margin-left:0;margin-top:0;width:323.5pt;height:4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" string="OPPORTUNITY GRAN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A57142"/>
    <w:multiLevelType w:val="hybridMultilevel"/>
    <w:tmpl w:val="78B4FFCC"/>
    <w:lvl w:ilvl="0" w:tplc="1C461F20">
      <w:start w:val="1"/>
      <w:numFmt w:val="bullet"/>
      <w:lvlText w:val="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7067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TQytzAC0kYWpko6SsGpxcWZ+XkgBYa1AGsMytIsAAAA"/>
  </w:docVars>
  <w:rsids>
    <w:rsidRoot w:val="00F32506"/>
    <w:rsid w:val="0013590B"/>
    <w:rsid w:val="00171B5E"/>
    <w:rsid w:val="002250F0"/>
    <w:rsid w:val="002849B0"/>
    <w:rsid w:val="002A0C0E"/>
    <w:rsid w:val="003A359B"/>
    <w:rsid w:val="003B7711"/>
    <w:rsid w:val="007F14B5"/>
    <w:rsid w:val="008A2198"/>
    <w:rsid w:val="00A1470A"/>
    <w:rsid w:val="00A464AD"/>
    <w:rsid w:val="00C776B3"/>
    <w:rsid w:val="00CD01B9"/>
    <w:rsid w:val="00D01438"/>
    <w:rsid w:val="00DA6CE0"/>
    <w:rsid w:val="00E36429"/>
    <w:rsid w:val="00E6197B"/>
    <w:rsid w:val="00F31E68"/>
    <w:rsid w:val="00F3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FD7CC7"/>
  <w15:chartTrackingRefBased/>
  <w15:docId w15:val="{6D3B6E2E-A37A-4CA8-B15F-871AA18D4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76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6B3"/>
  </w:style>
  <w:style w:type="paragraph" w:styleId="Footer">
    <w:name w:val="footer"/>
    <w:basedOn w:val="Normal"/>
    <w:link w:val="FooterChar"/>
    <w:uiPriority w:val="99"/>
    <w:unhideWhenUsed/>
    <w:rsid w:val="00C776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6B3"/>
  </w:style>
  <w:style w:type="table" w:styleId="TableGrid">
    <w:name w:val="Table Grid"/>
    <w:basedOn w:val="TableNormal"/>
    <w:uiPriority w:val="39"/>
    <w:rsid w:val="00C776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35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752D46554C6C41A380455B46D590BC" ma:contentTypeVersion="0" ma:contentTypeDescription="Create a new document." ma:contentTypeScope="" ma:versionID="42d658b76dcc82f219d42b2769515a46">
  <xsd:schema xmlns:xsd="http://www.w3.org/2001/XMLSchema" xmlns:xs="http://www.w3.org/2001/XMLSchema" xmlns:p="http://schemas.microsoft.com/office/2006/metadata/properties" xmlns:ns2="1d496aed-39d0-4758-b3cf-4e4773287716" targetNamespace="http://schemas.microsoft.com/office/2006/metadata/properties" ma:root="true" ma:fieldsID="7d7fbc19abb56fa74209f05629dd9fd0" ns2:_="">
    <xsd:import namespace="1d496aed-39d0-4758-b3cf-4e4773287716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</documentManagement>
</p:properties>
</file>

<file path=customXml/itemProps1.xml><?xml version="1.0" encoding="utf-8"?>
<ds:datastoreItem xmlns:ds="http://schemas.openxmlformats.org/officeDocument/2006/customXml" ds:itemID="{A8AF1216-E59B-413C-B5C8-B0E15DC0BDA7}"/>
</file>

<file path=customXml/itemProps2.xml><?xml version="1.0" encoding="utf-8"?>
<ds:datastoreItem xmlns:ds="http://schemas.openxmlformats.org/officeDocument/2006/customXml" ds:itemID="{75C26D60-B8C8-49DD-88E9-CD66C2C1899A}"/>
</file>

<file path=customXml/itemProps3.xml><?xml version="1.0" encoding="utf-8"?>
<ds:datastoreItem xmlns:ds="http://schemas.openxmlformats.org/officeDocument/2006/customXml" ds:itemID="{EBF946C2-016D-47AA-9E82-7D87353EC9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a Hatcher</dc:creator>
  <cp:keywords/>
  <dc:description/>
  <cp:lastModifiedBy>Therese McGuire</cp:lastModifiedBy>
  <cp:revision>4</cp:revision>
  <dcterms:created xsi:type="dcterms:W3CDTF">2022-04-11T12:18:00Z</dcterms:created>
  <dcterms:modified xsi:type="dcterms:W3CDTF">2022-04-11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752D46554C6C41A380455B46D590BC</vt:lpwstr>
  </property>
</Properties>
</file>